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ave you ever heard about the Tapir Mountain Nature Reserve, formerly known as Society Hall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7% (1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4% (2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 (76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02Z</dcterms:created>
  <dcterms:modified xsi:type="dcterms:W3CDTF">2023-12-12T19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